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000000">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000000">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000000">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000000">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000000">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000000">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000000">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000000">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000000">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000000">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000000">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000000">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000000">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000000">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000000">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000000">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000000">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000000">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000000">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000000">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000000">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000000">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000000">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000000">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000000">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000000">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000000">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000000">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000000">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000000">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000000">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000000">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000000">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000000">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000000">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000000">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000000">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000000">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000000">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000000">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000000">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000000">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000000">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000000">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000000">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000000">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000000">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000000">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000000">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000000">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000000">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000000">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000000">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proofErr w:type="gramStart"/>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w:t>
      </w:r>
      <w:proofErr w:type="gramEnd"/>
      <w:r w:rsidRPr="003C4096">
        <w:rPr>
          <w:rFonts w:ascii="Times New Roman" w:eastAsia="Times New Roman" w:hAnsi="Times New Roman" w:cs="Times New Roman"/>
          <w:color w:val="000000"/>
          <w:sz w:val="24"/>
          <w:szCs w:val="24"/>
        </w:rPr>
        <w:t xml:space="preserve">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16CD67D5"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2D246A">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A87CE9">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0E11896F" w:rsidR="00643B81" w:rsidRPr="00643B81"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w:t>
      </w:r>
      <w:proofErr w:type="gramStart"/>
      <w:r w:rsidRPr="00643B81">
        <w:rPr>
          <w:rFonts w:ascii="Times New Roman" w:eastAsia="Times New Roman" w:hAnsi="Times New Roman" w:cs="Times New Roman"/>
          <w:color w:val="000000"/>
          <w:spacing w:val="1"/>
          <w:sz w:val="24"/>
          <w:szCs w:val="24"/>
        </w:rPr>
        <w:t>file</w:t>
      </w:r>
      <w:proofErr w:type="gramEnd"/>
      <w:r w:rsidRPr="00643B81">
        <w:rPr>
          <w:rFonts w:ascii="Times New Roman" w:eastAsia="Times New Roman" w:hAnsi="Times New Roman" w:cs="Times New Roman"/>
          <w:color w:val="000000"/>
          <w:spacing w:val="1"/>
          <w:sz w:val="24"/>
          <w:szCs w:val="24"/>
        </w:rPr>
        <w:t xml:space="preserve"> </w:t>
      </w:r>
    </w:p>
    <w:p w14:paraId="2098F0E8" w14:textId="07A81620"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Executing the init. hoc</w:t>
      </w:r>
    </w:p>
    <w:p w14:paraId="265EC0C9" w14:textId="3C94DBDF"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Run the </w:t>
      </w:r>
      <w:proofErr w:type="spellStart"/>
      <w:r w:rsidRPr="00A87CE9">
        <w:rPr>
          <w:rFonts w:ascii="Times New Roman" w:eastAsia="Times New Roman" w:hAnsi="Times New Roman" w:cs="Times New Roman"/>
          <w:b/>
          <w:bCs/>
          <w:i/>
          <w:iCs/>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2FE2324E" w:rsidR="00643B81" w:rsidRPr="00643B81"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Compiling NEURON .mod Files:</w:t>
      </w:r>
    </w:p>
    <w:p w14:paraId="58B8940A" w14:textId="631C8B48" w:rsidR="002D246A" w:rsidRPr="00643B81" w:rsidRDefault="00643B81"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Activate </w:t>
      </w:r>
      <w:r w:rsidRPr="00A87CE9">
        <w:rPr>
          <w:rFonts w:ascii="Times New Roman" w:eastAsia="Times New Roman" w:hAnsi="Times New Roman" w:cs="Times New Roman"/>
          <w:b/>
          <w:bCs/>
          <w:i/>
          <w:iCs/>
          <w:color w:val="000000"/>
          <w:spacing w:val="1"/>
          <w:sz w:val="24"/>
          <w:szCs w:val="24"/>
        </w:rPr>
        <w:t>build_mechs.bat</w:t>
      </w:r>
      <w:r w:rsidRPr="00643B81">
        <w:rPr>
          <w:rFonts w:ascii="Times New Roman" w:eastAsia="Times New Roman" w:hAnsi="Times New Roman" w:cs="Times New Roman"/>
          <w:color w:val="000000"/>
          <w:spacing w:val="1"/>
          <w:sz w:val="24"/>
          <w:szCs w:val="24"/>
        </w:rPr>
        <w:t xml:space="preserve"> to initiate the compilation of NEURON *.mod files. This step is crucial for proper functioning and integration of the NEURON modules into your system.</w:t>
      </w:r>
    </w:p>
    <w:p w14:paraId="38334F53" w14:textId="5AE3F90D" w:rsidR="00643B81" w:rsidRPr="002D246A" w:rsidRDefault="00643B81" w:rsidP="00A87CE9">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proofErr w:type="gramStart"/>
      <w:r w:rsidRPr="00A87CE9">
        <w:rPr>
          <w:rFonts w:ascii="Times New Roman" w:eastAsia="Times New Roman" w:hAnsi="Times New Roman" w:cs="Times New Roman"/>
          <w:bCs/>
          <w:color w:val="000000"/>
          <w:spacing w:val="1"/>
          <w:sz w:val="24"/>
          <w:szCs w:val="24"/>
        </w:rPr>
        <w:t>Run</w:t>
      </w:r>
      <w:proofErr w:type="gramEnd"/>
      <w:r w:rsidRPr="00A87CE9">
        <w:rPr>
          <w:rFonts w:ascii="Times New Roman" w:eastAsia="Times New Roman" w:hAnsi="Times New Roman" w:cs="Times New Roman"/>
          <w:bCs/>
          <w:color w:val="000000"/>
          <w:spacing w:val="1"/>
          <w:sz w:val="24"/>
          <w:szCs w:val="24"/>
        </w:rPr>
        <w:t xml:space="preserve">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A87CE9">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4" w:name="_Toc148006320"/>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5" w:name="_Toc148006321"/>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000000"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8006323"/>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8" w:name="_Toc148006324"/>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9"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916CC8" w:rsidRPr="007944FD" w:rsidRDefault="00916CC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916CC8" w:rsidRPr="007944FD" w:rsidRDefault="00916CC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916CC8" w:rsidRPr="007944FD" w:rsidRDefault="00916CC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916CC8" w:rsidRPr="007944FD" w:rsidRDefault="00916CC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77777777" w:rsidR="003A13F1" w:rsidRPr="003C4096"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0" w:name="_Toc148006326"/>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00000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00000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00000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00000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8006327"/>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7DA190BC" w14:textId="13ED215D" w:rsidR="004701CB" w:rsidRPr="003C4096" w:rsidRDefault="004D6C6A" w:rsidP="00A43BE5">
      <w:pPr>
        <w:pStyle w:val="Heading2"/>
        <w:rPr>
          <w:rFonts w:eastAsiaTheme="minorEastAsia"/>
          <w:color w:val="auto"/>
          <w:szCs w:val="22"/>
          <w:lang w:val="en-GB"/>
        </w:rPr>
      </w:pPr>
      <w:bookmarkStart w:id="14" w:name="_Toc148006328"/>
      <w:r w:rsidRPr="003C4096">
        <w:t>GENERATING COMPLETE ASTROCYTE MORPHOLOGY</w:t>
      </w:r>
      <w:bookmarkEnd w:id="13"/>
      <w:r w:rsidR="00304F94" w:rsidRPr="003C4096">
        <w:rPr>
          <w:rFonts w:eastAsiaTheme="minorEastAsia"/>
          <w:color w:val="auto"/>
          <w:szCs w:val="22"/>
          <w:lang w:val="en-GB"/>
        </w:rPr>
        <w:drawing>
          <wp:anchor distT="0" distB="0" distL="114300" distR="114300" simplePos="0" relativeHeight="251594752" behindDoc="1" locked="0" layoutInCell="1" allowOverlap="1" wp14:anchorId="43F316A7" wp14:editId="06F5389F">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916CC8" w:rsidRPr="00B17321" w:rsidRDefault="00916CC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916CC8" w:rsidRPr="00B17321" w:rsidRDefault="00916CC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916CC8" w:rsidRPr="00B17321" w:rsidRDefault="00916CC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916CC8" w:rsidRPr="00B17321" w:rsidRDefault="00916CC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916CC8" w:rsidRPr="00B17321" w:rsidRDefault="00916CC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916CC8" w:rsidRPr="00B17321" w:rsidRDefault="00916CC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5" w:name="_Toc148006329"/>
      <w:r w:rsidRPr="003C4096">
        <w:lastRenderedPageBreak/>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proofErr w:type="gramStart"/>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proofErr w:type="gramEnd"/>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916CC8" w:rsidRPr="00A131CD" w:rsidRDefault="00916CC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916CC8" w:rsidRPr="00A131CD" w:rsidRDefault="00916CC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916CC8" w:rsidRPr="00A131CD" w:rsidRDefault="00916CC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916CC8" w:rsidRPr="00A131CD" w:rsidRDefault="00916CC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xml:space="preserve">" from </w:t>
      </w:r>
      <w:r w:rsidRPr="003C4096">
        <w:rPr>
          <w:rFonts w:ascii="Times New Roman" w:eastAsia="Times New Roman" w:hAnsi="Times New Roman" w:cs="Times New Roman"/>
          <w:color w:val="0E101A"/>
          <w:sz w:val="24"/>
          <w:szCs w:val="24"/>
        </w:rPr>
        <w:lastRenderedPageBreak/>
        <w:t>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000000"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916CC8" w:rsidRPr="00624712" w:rsidRDefault="00916CC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" fillcolor="white [3201]" strokecolor="black [3200]" strokeweight="1pt">
                <v:stroke joinstyle="miter"/>
                <v:textbox>
                  <w:txbxContent>
                    <w:p w14:paraId="6F65A273" w14:textId="017F172C" w:rsidR="00916CC8" w:rsidRPr="00624712" w:rsidRDefault="00916CC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916CC8" w:rsidRPr="00624712" w:rsidRDefault="00916CC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" fillcolor="white [3201]" strokecolor="black [3200]" strokeweight="1pt">
                <v:stroke joinstyle="miter"/>
                <v:textbox>
                  <w:txbxContent>
                    <w:p w14:paraId="57F2011D" w14:textId="7491A707" w:rsidR="00916CC8" w:rsidRPr="00624712" w:rsidRDefault="00916CC8"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916CC8" w:rsidRPr="00624712" w:rsidRDefault="00916CC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bgw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" fillcolor="white [3201]" strokecolor="black [3200]" strokeweight="1pt">
                <v:stroke joinstyle="miter"/>
                <v:textbox>
                  <w:txbxContent>
                    <w:p w14:paraId="3C91F366" w14:textId="065A1257" w:rsidR="00916CC8" w:rsidRPr="00624712" w:rsidRDefault="00916CC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916CC8" w:rsidRPr="00624712" w:rsidRDefault="00916CC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Q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" fillcolor="white [3201]" strokecolor="black [3200]" strokeweight="1pt">
                <v:stroke joinstyle="miter"/>
                <v:textbox>
                  <w:txbxContent>
                    <w:p w14:paraId="1F02161E" w14:textId="2CE723EF" w:rsidR="00916CC8" w:rsidRPr="00624712" w:rsidRDefault="00916CC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lastRenderedPageBreak/>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7"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06AF71BE" w:rsidR="00DA3B61" w:rsidRPr="003C4096" w:rsidRDefault="006A3221" w:rsidP="00A43BE5">
      <w:pPr>
        <w:pStyle w:val="Heading3"/>
      </w:pPr>
      <w:bookmarkStart w:id="18"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19" w:name="_Toc148006332"/>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w:lastRenderedPageBreak/>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916CC8" w:rsidRPr="00B17321" w:rsidRDefault="00916CC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" fillcolor="white [3201]" strokecolor="black [3200]" strokeweight="1pt">
                <v:stroke joinstyle="miter"/>
                <v:textbox>
                  <w:txbxContent>
                    <w:p w14:paraId="1AF9677E" w14:textId="28238E14" w:rsidR="00916CC8" w:rsidRPr="00B17321" w:rsidRDefault="00916CC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916CC8" w:rsidRPr="00B17321" w:rsidRDefault="00916CC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" fillcolor="white [3201]" strokecolor="black [3200]" strokeweight="1pt">
                <v:stroke joinstyle="miter"/>
                <v:textbox>
                  <w:txbxContent>
                    <w:p w14:paraId="34F73F9F" w14:textId="77777777" w:rsidR="00916CC8" w:rsidRPr="00B17321" w:rsidRDefault="00916CC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916CC8" w:rsidRPr="00B17321" w:rsidRDefault="00916CC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" fillcolor="white [3201]" strokecolor="black [3200]" strokeweight="1pt">
                <v:stroke joinstyle="miter"/>
                <v:textbox>
                  <w:txbxContent>
                    <w:p w14:paraId="383F91A0" w14:textId="77777777" w:rsidR="00916CC8" w:rsidRPr="00B17321" w:rsidRDefault="00916CC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916CC8" w:rsidRPr="00B17321" w:rsidRDefault="00916CC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" fillcolor="white [3201]" strokecolor="black [3200]" strokeweight="1pt">
                <v:stroke joinstyle="miter"/>
                <v:textbox>
                  <w:txbxContent>
                    <w:p w14:paraId="06C5D848" w14:textId="77777777" w:rsidR="00916CC8" w:rsidRPr="00B17321" w:rsidRDefault="00916CC8"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lastRenderedPageBreak/>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proofErr w:type="gramStart"/>
      <w:r w:rsidRPr="003C4096">
        <w:rPr>
          <w:rFonts w:ascii="Times New Roman" w:eastAsia="Times New Roman" w:hAnsi="Times New Roman" w:cs="Times New Roman"/>
          <w:color w:val="000000"/>
          <w:sz w:val="24"/>
          <w:szCs w:val="24"/>
        </w:rPr>
        <w:t>has to</w:t>
      </w:r>
      <w:proofErr w:type="gramEnd"/>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0"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8006334"/>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916CC8" w:rsidRPr="00B17321" w:rsidRDefault="00916CC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" fillcolor="white [3201]" strokecolor="black [3200]" strokeweight="1pt">
                <v:stroke joinstyle="miter"/>
                <v:textbox>
                  <w:txbxContent>
                    <w:p w14:paraId="6A2F9672" w14:textId="3FBD96F8" w:rsidR="00916CC8" w:rsidRPr="00B17321" w:rsidRDefault="00916CC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916CC8" w:rsidRPr="00B17321" w:rsidRDefault="00916CC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3d/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" fillcolor="white [3201]" strokecolor="black [3200]" strokeweight="1pt">
                <v:stroke joinstyle="miter"/>
                <v:textbox>
                  <w:txbxContent>
                    <w:p w14:paraId="4E843AAC" w14:textId="41258D90" w:rsidR="00916CC8" w:rsidRPr="00B17321" w:rsidRDefault="00916CC8"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916CC8" w:rsidRPr="00B17321" w:rsidRDefault="00916CC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" fillcolor="white [3201]" strokecolor="black [3200]" strokeweight="1pt">
                <v:stroke joinstyle="miter"/>
                <v:textbox>
                  <w:txbxContent>
                    <w:p w14:paraId="1DC133F1" w14:textId="6D334B7B" w:rsidR="00916CC8" w:rsidRPr="00B17321" w:rsidRDefault="00916CC8"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8006335"/>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5"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916CC8" w:rsidRPr="00037982" w:rsidRDefault="00916CC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916CC8" w:rsidRPr="00037982" w:rsidRDefault="00916CC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916CC8" w:rsidRPr="00037982" w:rsidRDefault="00916CC8"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916CC8" w:rsidRPr="00037982" w:rsidRDefault="00916CC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916CC8" w:rsidRPr="00037982" w:rsidRDefault="00916CC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" fillcolor="white [3201]" strokecolor="black [3200]" strokeweight="1pt">
                <v:stroke joinstyle="miter"/>
                <v:textbox>
                  <w:txbxContent>
                    <w:p w14:paraId="25D6BDE6" w14:textId="4BCDAFC1" w:rsidR="00916CC8" w:rsidRPr="00037982" w:rsidRDefault="00916CC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w:t>
      </w:r>
      <w:proofErr w:type="gramStart"/>
      <w:r w:rsidR="00037982" w:rsidRPr="003C4096">
        <w:rPr>
          <w:rFonts w:ascii="Times New Roman" w:eastAsia="Times New Roman" w:hAnsi="Times New Roman" w:cs="Times New Roman"/>
          <w:sz w:val="24"/>
          <w:szCs w:val="24"/>
          <w:lang w:val="en-US"/>
        </w:rPr>
        <w:t>selecting</w:t>
      </w:r>
      <w:proofErr w:type="gramEnd"/>
      <w:r w:rsidR="00037982" w:rsidRPr="003C4096">
        <w:rPr>
          <w:rFonts w:ascii="Times New Roman" w:eastAsia="Times New Roman" w:hAnsi="Times New Roman" w:cs="Times New Roman"/>
          <w:sz w:val="24"/>
          <w:szCs w:val="24"/>
          <w:lang w:val="en-US"/>
        </w:rPr>
        <w:t xml:space="preserve">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000000"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000000"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000000"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000000"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7" w:name="NanoGeometry"/>
      <w:bookmarkStart w:id="28" w:name="_Toc148006337"/>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29" w:name="_Toc148006338"/>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0" w:name="_Toc148006339"/>
      <w:r w:rsidRPr="003C4096">
        <w:lastRenderedPageBreak/>
        <w:t xml:space="preserve">The </w:t>
      </w:r>
      <w:r w:rsidR="001F2791" w:rsidRPr="003C4096">
        <w:t>spine,</w:t>
      </w:r>
      <w:r w:rsidRPr="003C4096">
        <w:t xml:space="preserve"> </w:t>
      </w:r>
      <w:proofErr w:type="gramStart"/>
      <w:r w:rsidRPr="003C4096">
        <w:t>head</w:t>
      </w:r>
      <w:proofErr w:type="gramEnd"/>
      <w:r w:rsidRPr="003C4096">
        <w:t xml:space="preserve">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1" w:name="NanoNeuron"/>
      <w:bookmarkStart w:id="32" w:name="_Toc148006340"/>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3" w:name="_Manage_distribution_mechanisms."/>
      <w:bookmarkStart w:id="34" w:name="BiophysicalMechanisms"/>
      <w:bookmarkStart w:id="35" w:name="_Toc148006341"/>
      <w:bookmarkEnd w:id="33"/>
      <w:r w:rsidRPr="003C4096">
        <w:t>Manage</w:t>
      </w:r>
      <w:r w:rsidR="00DE0378">
        <w:t>r of</w:t>
      </w:r>
      <w:r w:rsidR="0021590A" w:rsidRPr="003C4096">
        <w:t xml:space="preserve"> </w:t>
      </w:r>
      <w:r w:rsidR="00DE0378">
        <w:t>biophysical</w:t>
      </w:r>
      <w:r w:rsidRPr="003C4096">
        <w:t xml:space="preserve">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C25142">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C25142">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C25142">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C25142">
      <w:pPr>
        <w:numPr>
          <w:ilvl w:val="0"/>
          <w:numId w:val="28"/>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916CC8" w:rsidRPr="005C62DB" w:rsidRDefault="00916CC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916CC8" w:rsidRPr="005C62DB" w:rsidRDefault="00916CC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916CC8" w:rsidRPr="005C62DB" w:rsidRDefault="00916CC8"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916CC8" w:rsidRPr="005C62DB" w:rsidRDefault="00916CC8"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proofErr w:type="gramStart"/>
      <w:r w:rsidRPr="00DE0378">
        <w:rPr>
          <w:rFonts w:ascii="Times New Roman" w:eastAsia="Times New Roman" w:hAnsi="Times New Roman" w:cs="Times New Roman"/>
          <w:b/>
          <w:bCs/>
          <w:sz w:val="24"/>
          <w:szCs w:val="24"/>
          <w:lang w:val="en-US"/>
        </w:rPr>
        <w:t>scan</w:t>
      </w:r>
      <w:proofErr w:type="gramEnd"/>
      <w:r w:rsidRPr="00DE0378">
        <w:rPr>
          <w:rFonts w:ascii="Times New Roman" w:eastAsia="Times New Roman" w:hAnsi="Times New Roman" w:cs="Times New Roman"/>
          <w:b/>
          <w:bCs/>
          <w:sz w:val="24"/>
          <w:szCs w:val="24"/>
          <w:lang w:val="en-US"/>
        </w:rPr>
        <w:t xml:space="preserve">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C25142">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C25142">
      <w:pPr>
        <w:numPr>
          <w:ilvl w:val="1"/>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C25142">
      <w:pPr>
        <w:numPr>
          <w:ilvl w:val="0"/>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6" w:name="_Toc148006342"/>
      <w:bookmarkStart w:id="37" w:name="_Hlk130913261"/>
      <w:r w:rsidRPr="003C4096">
        <w:t>Adjust the spatial distribution of mechanisms.</w:t>
      </w:r>
      <w:bookmarkEnd w:id="36"/>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916CC8" w:rsidRPr="005C62DB" w:rsidRDefault="00916CC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916CC8" w:rsidRPr="005C62DB" w:rsidRDefault="00916CC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916CC8" w:rsidRPr="005C62DB" w:rsidRDefault="00916CC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916CC8" w:rsidRPr="005C62DB" w:rsidRDefault="00916CC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916CC8" w:rsidRPr="005C62DB" w:rsidRDefault="00916CC8"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916CC8" w:rsidRPr="005C62DB" w:rsidRDefault="00916CC8"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916CC8" w:rsidRPr="005C62DB" w:rsidRDefault="00916CC8"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916CC8" w:rsidRPr="005C62DB" w:rsidRDefault="00916CC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8" w:name="SynapseDistribution"/>
      <w:bookmarkStart w:id="39" w:name="_Toc148006343"/>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0" w:name="_Toc148006344"/>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1" w:name="_Toc148006345"/>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o use this feature, navigate to the central part of the window. Here, you will find the panel that offers five different modes for specifying the spatial inhomogeneity of your mechanism. Let's </w:t>
      </w:r>
      <w:proofErr w:type="gramStart"/>
      <w:r w:rsidRPr="003C4096">
        <w:rPr>
          <w:rFonts w:ascii="Times New Roman" w:eastAsia="Times New Roman" w:hAnsi="Times New Roman" w:cs="Times New Roman"/>
          <w:sz w:val="24"/>
          <w:szCs w:val="24"/>
        </w:rPr>
        <w:t>take a look</w:t>
      </w:r>
      <w:proofErr w:type="gramEnd"/>
      <w:r w:rsidRPr="003C4096">
        <w:rPr>
          <w:rFonts w:ascii="Times New Roman" w:eastAsia="Times New Roman" w:hAnsi="Times New Roman" w:cs="Times New Roman"/>
          <w:sz w:val="24"/>
          <w:szCs w:val="24"/>
        </w:rPr>
        <w:t xml:space="preserve">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have a specific function in mind that is not covered by the options in the Simple Model mode, you can use the Custom Function mode. Here, you can enter any function you like, </w:t>
      </w:r>
      <w:proofErr w:type="gramStart"/>
      <w:r w:rsidRPr="003C4096">
        <w:rPr>
          <w:rFonts w:ascii="Times New Roman" w:eastAsia="Times New Roman" w:hAnsi="Times New Roman" w:cs="Times New Roman"/>
          <w:sz w:val="24"/>
          <w:szCs w:val="24"/>
        </w:rPr>
        <w:t>as long as</w:t>
      </w:r>
      <w:proofErr w:type="gramEnd"/>
      <w:r w:rsidRPr="003C4096">
        <w:rPr>
          <w:rFonts w:ascii="Times New Roman" w:eastAsia="Times New Roman" w:hAnsi="Times New Roman" w:cs="Times New Roman"/>
          <w:sz w:val="24"/>
          <w:szCs w:val="24"/>
        </w:rPr>
        <w:t xml:space="preserve">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2" w:name="_Toc148006346"/>
      <w:proofErr w:type="spellStart"/>
      <w:r w:rsidRPr="003C4096">
        <w:lastRenderedPageBreak/>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proofErr w:type="gramStart"/>
      <w:r w:rsidRPr="003C4096">
        <w:rPr>
          <w:rFonts w:ascii="Times New Roman" w:eastAsia="Times New Roman" w:hAnsi="Times New Roman" w:cs="Times New Roman"/>
          <w:sz w:val="24"/>
          <w:szCs w:val="24"/>
        </w:rPr>
        <w:t>Both of these</w:t>
      </w:r>
      <w:proofErr w:type="gramEnd"/>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3" w:name="_Adjust_the_stochastic"/>
      <w:bookmarkStart w:id="44" w:name="_Toc148006347"/>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916CC8" w:rsidRPr="00024FF6" w:rsidRDefault="00916CC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" fillcolor="white [3201]" strokecolor="black [3200]" strokeweight="1pt">
                <v:stroke joinstyle="miter"/>
                <v:textbox>
                  <w:txbxContent>
                    <w:p w14:paraId="77F8B010" w14:textId="0C8B732C" w:rsidR="00916CC8" w:rsidRPr="00024FF6" w:rsidRDefault="00916CC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916CC8" w:rsidRPr="00024FF6" w:rsidRDefault="00916CC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" fillcolor="white [3201]" strokecolor="black [3200]" strokeweight="1pt">
                <v:stroke joinstyle="miter"/>
                <v:textbox>
                  <w:txbxContent>
                    <w:p w14:paraId="7131694D" w14:textId="0E1E1BF8" w:rsidR="00916CC8" w:rsidRPr="00024FF6" w:rsidRDefault="00916CC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916CC8" w:rsidRPr="00024FF6" w:rsidRDefault="00916CC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" fillcolor="white [3201]" strokecolor="black [3200]" strokeweight="1pt">
                <v:stroke joinstyle="miter"/>
                <v:textbox>
                  <w:txbxContent>
                    <w:p w14:paraId="0C8729B9" w14:textId="01CB1E2A" w:rsidR="00916CC8" w:rsidRPr="00024FF6" w:rsidRDefault="00916CC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916CC8" w:rsidRPr="00024FF6" w:rsidRDefault="00916CC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" fillcolor="white [3201]" strokecolor="black [3200]" strokeweight="1pt">
                <v:stroke joinstyle="miter"/>
                <v:textbox>
                  <w:txbxContent>
                    <w:p w14:paraId="4D35DE0E" w14:textId="518BAC0E" w:rsidR="00916CC8" w:rsidRPr="00024FF6" w:rsidRDefault="00916CC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5" w:name="_Toc148006348"/>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0,…</w:t>
      </w:r>
      <w:proofErr w:type="gramEnd"/>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w:t>
      </w:r>
      <w:proofErr w:type="gramEnd"/>
      <w:r w:rsidR="00011524" w:rsidRPr="003C4096">
        <w:rPr>
          <w:rFonts w:ascii="Times New Roman" w:eastAsia="Times New Roman" w:hAnsi="Times New Roman" w:cs="Times New Roman"/>
          <w:b/>
          <w:color w:val="0E101A"/>
          <w:sz w:val="24"/>
          <w:szCs w:val="24"/>
          <w:lang w:val="en-US"/>
        </w:rPr>
        <w:t>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proofErr w:type="gramStart"/>
      <w:r w:rsidR="00011524" w:rsidRPr="003C4096">
        <w:rPr>
          <w:rFonts w:ascii="Times New Roman" w:eastAsia="Times New Roman" w:hAnsi="Times New Roman" w:cs="Times New Roman"/>
          <w:b/>
          <w:color w:val="0E101A"/>
          <w:sz w:val="24"/>
          <w:szCs w:val="24"/>
          <w:lang w:val="en-US"/>
        </w:rPr>
        <w:t>1,-</w:t>
      </w:r>
      <w:proofErr w:type="gramEnd"/>
      <w:r w:rsidR="00011524" w:rsidRPr="003C4096">
        <w:rPr>
          <w:rFonts w:ascii="Times New Roman" w:eastAsia="Times New Roman" w:hAnsi="Times New Roman" w:cs="Times New Roman"/>
          <w:b/>
          <w:color w:val="0E101A"/>
          <w:sz w:val="24"/>
          <w:szCs w:val="24"/>
          <w:lang w:val="en-US"/>
        </w:rPr>
        <w:t>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6" w:name="_Toc148006349"/>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916CC8" w:rsidRPr="000C481E" w:rsidRDefault="00916CC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916CC8" w:rsidRPr="000C481E" w:rsidRDefault="00916CC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916CC8" w:rsidRPr="000C481E" w:rsidRDefault="00916CC8"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916CC8" w:rsidRPr="000C481E" w:rsidRDefault="00916CC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00000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00000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00000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7" w:name="SynManagerUpperPart"/>
      <w:r w:rsidRPr="003C4096">
        <w:t xml:space="preserve">Synaptic manager </w:t>
      </w:r>
      <w:r w:rsidR="000C481E" w:rsidRPr="003C4096">
        <w:t>“</w:t>
      </w:r>
      <w:r w:rsidRPr="003C4096">
        <w:rPr>
          <w:color w:val="000000" w:themeColor="text1"/>
        </w:rPr>
        <w:t>upper part</w:t>
      </w:r>
      <w:bookmarkEnd w:id="47"/>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916CC8" w:rsidRPr="00024FF6" w:rsidRDefault="00916CC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916CC8" w:rsidRPr="00024FF6" w:rsidRDefault="00916CC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916CC8" w:rsidRPr="00024FF6" w:rsidRDefault="00916CC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916CC8" w:rsidRPr="00024FF6" w:rsidRDefault="00916CC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916CC8" w:rsidRPr="00024FF6" w:rsidRDefault="00916CC8"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916CC8" w:rsidRPr="00024FF6" w:rsidRDefault="00916CC8"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916CC8" w:rsidRPr="00024FF6" w:rsidRDefault="00916CC8"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916CC8" w:rsidRPr="00024FF6" w:rsidRDefault="00916CC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8" w:name="_Toc148006350"/>
      <w:r w:rsidRPr="003C4096">
        <w:t>Synaptic structure.</w:t>
      </w:r>
      <w:bookmarkEnd w:id="48"/>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49" w:name="SynManagerMiddlePart"/>
      <w:bookmarkEnd w:id="49"/>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7CEA9BF9"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9A4565" w:rsidRPr="002D246A">
        <w:rPr>
          <w:rFonts w:ascii="Times New Roman" w:eastAsia="Times New Roman" w:hAnsi="Times New Roman" w:cs="Times New Roman"/>
          <w:color w:val="0E101A"/>
          <w:sz w:val="24"/>
          <w:szCs w:val="24"/>
        </w:rPr>
        <w:t>7</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2D246A">
      <w:pPr>
        <w:pStyle w:val="Heading4"/>
        <w:rPr>
          <w:color w:val="0E101A"/>
        </w:rPr>
      </w:pPr>
      <w:bookmarkStart w:id="50" w:name="SynManagerBottomPart"/>
      <w:bookmarkEnd w:id="50"/>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1" w:name="_Toc148006351"/>
      <w:r w:rsidRPr="003C4096">
        <w:lastRenderedPageBreak/>
        <w:t>Spatially - non-uniform sources of extracellular ions.</w:t>
      </w:r>
      <w:bookmarkEnd w:id="51"/>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916CC8" w:rsidRPr="00CF279C" w:rsidRDefault="00916CC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" fillcolor="#e7e6e6 [3214]" strokecolor="black [3213]" strokeweight="1pt">
                <v:stroke joinstyle="miter"/>
                <v:textbox>
                  <w:txbxContent>
                    <w:p w14:paraId="1F1A291D" w14:textId="77777777" w:rsidR="00916CC8" w:rsidRPr="00CF279C" w:rsidRDefault="00916CC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916CC8" w:rsidRPr="00A02CE3" w:rsidRDefault="00916CC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" fillcolor="#e7e6e6 [3214]" strokecolor="black [3213]" strokeweight="1pt">
                <v:stroke joinstyle="miter"/>
                <v:textbox>
                  <w:txbxContent>
                    <w:p w14:paraId="37D16F82" w14:textId="5582B923" w:rsidR="00916CC8" w:rsidRPr="00A02CE3" w:rsidRDefault="00916CC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916CC8" w:rsidRPr="00CF279C" w:rsidRDefault="00916CC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" fillcolor="#e7e6e6 [3214]" strokecolor="black [3213]" strokeweight="1pt">
                <v:stroke joinstyle="miter"/>
                <v:textbox>
                  <w:txbxContent>
                    <w:p w14:paraId="32C18929" w14:textId="1E3DD5AF" w:rsidR="00916CC8" w:rsidRPr="00CF279C" w:rsidRDefault="00916CC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flexibility extends to generating varied sources of identical ion concentrations, </w:t>
      </w:r>
      <w:proofErr w:type="gramStart"/>
      <w:r w:rsidRPr="003C4096">
        <w:rPr>
          <w:rFonts w:ascii="Times New Roman" w:hAnsi="Times New Roman" w:cs="Times New Roman"/>
          <w:color w:val="0E101A"/>
          <w:sz w:val="24"/>
          <w:szCs w:val="24"/>
        </w:rPr>
        <w:t>separated</w:t>
      </w:r>
      <w:proofErr w:type="gramEnd"/>
      <w:r w:rsidRPr="003C4096">
        <w:rPr>
          <w:rFonts w:ascii="Times New Roman" w:hAnsi="Times New Roman" w:cs="Times New Roman"/>
          <w:color w:val="0E101A"/>
          <w:sz w:val="24"/>
          <w:szCs w:val="24"/>
        </w:rPr>
        <w:t xml:space="preserve">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C25142">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C25142">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2" w:name="_Toc148006352"/>
      <w:r w:rsidRPr="006A6A49">
        <w:lastRenderedPageBreak/>
        <w:t>Exporting and Importing Biophysical Mechanisms with BrainCell Software</w:t>
      </w:r>
      <w:bookmarkEnd w:id="52"/>
    </w:p>
    <w:p w14:paraId="0E1DD798" w14:textId="77777777" w:rsidR="006A6A49" w:rsidRPr="006A6A49" w:rsidRDefault="006A6A49" w:rsidP="006A6A49">
      <w:pPr>
        <w:rPr>
          <w:lang w:val="en-US"/>
        </w:rPr>
      </w:pPr>
    </w:p>
    <w:p w14:paraId="6F4AF659" w14:textId="17369012"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powerful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utilizing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analyzing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2492C3C2"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proofErr w:type="gramStart"/>
      <w:r w:rsidR="001F2791" w:rsidRPr="006A6A49">
        <w:rPr>
          <w:rFonts w:ascii="Times New Roman" w:eastAsia="Times New Roman" w:hAnsi="Times New Roman" w:cs="Times New Roman"/>
          <w:color w:val="0E101A"/>
          <w:sz w:val="24"/>
          <w:szCs w:val="24"/>
        </w:rPr>
        <w:t>utility</w:t>
      </w:r>
      <w:proofErr w:type="gramEnd"/>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3" w:name="_Toc14800635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916CC8" w:rsidRPr="00CF279C" w:rsidRDefault="00916CC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916CC8" w:rsidRPr="00CF279C" w:rsidRDefault="00916CC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4" w:name="_Toc148006354"/>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5" w:name="_Toc148006355"/>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916CC8" w:rsidRPr="0060701C" w:rsidRDefault="00916CC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916CC8" w:rsidRDefault="00916CC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iX2YiwUAAIY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916CC8" w:rsidRPr="0060701C" w:rsidRDefault="00916CC8"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916CC8" w:rsidRDefault="00916CC8">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6" w:name="_Toc148006356"/>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" fillcolor="white [3212]" strokecolor="black [3213]" strokeweight="1pt">
                <v:stroke joinstyle="miter"/>
                <v:textbox>
                  <w:txbxContent>
                    <w:p w14:paraId="02804D82" w14:textId="4B508656"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916CC8" w:rsidRPr="00DB51AA" w:rsidRDefault="00916CC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" fillcolor="white [3212]" strokecolor="black [3213]" strokeweight="1pt">
                <v:stroke joinstyle="miter"/>
                <v:textbox>
                  <w:txbxContent>
                    <w:p w14:paraId="16D7591C" w14:textId="77777777" w:rsidR="00916CC8" w:rsidRPr="00DB51AA" w:rsidRDefault="00916CC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" fillcolor="white [3212]" strokecolor="black [3213]" strokeweight="1pt">
                <v:stroke joinstyle="miter"/>
                <v:textbox>
                  <w:txbxContent>
                    <w:p w14:paraId="0F78A933" w14:textId="535D9850"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7" w:name="_Toc148006357"/>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" fillcolor="white [3212]" strokecolor="black [3213]" strokeweight="1pt">
                <v:stroke joinstyle="miter"/>
                <v:textbox>
                  <w:txbxContent>
                    <w:p w14:paraId="1F74EB0D" w14:textId="7D102556"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18E7705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916CC8" w:rsidRPr="00DB51AA" w:rsidRDefault="00916CC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916CC8" w:rsidRPr="00DB51AA" w:rsidRDefault="00916CC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916CC8" w:rsidRPr="00DB51AA" w:rsidRDefault="00916CC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916CC8" w:rsidRPr="00DB51AA" w:rsidRDefault="00916CC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916CC8" w:rsidRPr="00DB51AA" w:rsidRDefault="00916CC8"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916CC8" w:rsidRPr="00DB51AA" w:rsidRDefault="00916CC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" fillcolor="white [3212]" strokecolor="black [3213]" strokeweight="1pt">
                <v:stroke joinstyle="miter"/>
                <v:textbox>
                  <w:txbxContent>
                    <w:p w14:paraId="1563A8E7" w14:textId="072CF152"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8" w:name="_Toc148006358"/>
      <w:r w:rsidRPr="003C4096">
        <w:lastRenderedPageBreak/>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w:t>
      </w:r>
      <w:proofErr w:type="gramStart"/>
      <w:r w:rsidR="004674D1" w:rsidRPr="003C4096">
        <w:rPr>
          <w:rFonts w:ascii="Times New Roman" w:eastAsia="Times New Roman" w:hAnsi="Times New Roman" w:cs="Times New Roman"/>
          <w:sz w:val="24"/>
          <w:szCs w:val="24"/>
        </w:rPr>
        <w:t>particular cell</w:t>
      </w:r>
      <w:proofErr w:type="gramEnd"/>
      <w:r w:rsidR="004674D1" w:rsidRPr="003C4096">
        <w:rPr>
          <w:rFonts w:ascii="Times New Roman" w:eastAsia="Times New Roman" w:hAnsi="Times New Roman" w:cs="Times New Roman"/>
          <w:sz w:val="24"/>
          <w:szCs w:val="24"/>
        </w:rPr>
        <w:t xml:space="preserve">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gramStart"/>
      <w:r w:rsidRPr="003E27C0">
        <w:rPr>
          <w:rFonts w:ascii="Times New Roman" w:eastAsia="Times New Roman" w:hAnsi="Times New Roman" w:cs="Times New Roman"/>
          <w:color w:val="0E101A"/>
          <w:sz w:val="24"/>
          <w:szCs w:val="24"/>
        </w:rPr>
        <w:t>exported</w:t>
      </w:r>
      <w:proofErr w:type="gramEnd"/>
      <w:r w:rsidRPr="003E27C0">
        <w:rPr>
          <w:rFonts w:ascii="Times New Roman" w:eastAsia="Times New Roman" w:hAnsi="Times New Roman" w:cs="Times New Roman"/>
          <w:color w:val="0E101A"/>
          <w:sz w:val="24"/>
          <w:szCs w:val="24"/>
        </w:rPr>
        <w:t xml:space="preserve"> cell1" - the exported cell model file.</w:t>
      </w:r>
    </w:p>
    <w:p w14:paraId="2D5FD12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59" w:name="_Toc148006359"/>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77777777" w:rsidR="007D088E" w:rsidRDefault="007D088E"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0" w:name="_Toc148006360"/>
      <w:r w:rsidRPr="003C4096">
        <w:t>Simulation modes: Users can choose from a variety of simulation modes to simulate</w:t>
      </w:r>
      <w:bookmarkEnd w:id="60"/>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1" w:name="_Toc148006361"/>
      <w:proofErr w:type="spellStart"/>
      <w:r w:rsidRPr="00C75508">
        <w:t>Linescan</w:t>
      </w:r>
      <w:proofErr w:type="spellEnd"/>
      <w:r w:rsidRPr="00C75508">
        <w:t xml:space="preserve"> FRAP experiment: probing intracellular connectivity of Brain Cell</w:t>
      </w:r>
      <w:bookmarkEnd w:id="61"/>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proofErr w:type="spellStart"/>
      <w:r w:rsidR="00C75508">
        <w:rPr>
          <w:rFonts w:ascii="Times New Roman" w:eastAsia="Times New Roman" w:hAnsi="Times New Roman" w:cs="Times New Roman"/>
          <w:color w:val="000000"/>
          <w:sz w:val="24"/>
          <w:szCs w:val="24"/>
        </w:rPr>
        <w:t>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77777777"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0B147B40"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916CC8" w:rsidRPr="00DB51AA" w:rsidRDefault="00916CC8"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" fillcolor="white [3212]" strokecolor="black [3213]" strokeweight="1pt">
                <v:stroke joinstyle="miter"/>
                <v:textbox>
                  <w:txbxContent>
                    <w:p w14:paraId="225DBCF2" w14:textId="77777777" w:rsidR="00916CC8" w:rsidRPr="00DB51AA" w:rsidRDefault="00916CC8"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916CC8" w:rsidRPr="00DB51AA" w:rsidRDefault="00916CC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" fillcolor="white [3212]" strokecolor="black [3213]" strokeweight="1pt">
                <v:stroke joinstyle="miter"/>
                <v:textbox>
                  <w:txbxContent>
                    <w:p w14:paraId="72B64B09" w14:textId="77777777" w:rsidR="00916CC8" w:rsidRPr="00DB51AA" w:rsidRDefault="00916CC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916CC8" w:rsidRPr="00DB51AA" w:rsidRDefault="00916CC8"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" fillcolor="white [3212]" strokecolor="black [3213]" strokeweight="1pt">
                <v:stroke joinstyle="miter"/>
                <v:textbox>
                  <w:txbxContent>
                    <w:p w14:paraId="10337D61" w14:textId="77777777" w:rsidR="00916CC8" w:rsidRPr="00DB51AA" w:rsidRDefault="00916CC8"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roofErr w:type="gramStart"/>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2" w:name="_Toc148006362"/>
      <w:r w:rsidRPr="00A43BE5">
        <w:t xml:space="preserve">Probing membrane mechanisms of </w:t>
      </w:r>
      <w:r w:rsidR="00666A6B" w:rsidRPr="00A43BE5">
        <w:t>brain cell</w:t>
      </w:r>
      <w:bookmarkEnd w:id="62"/>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ON </w:t>
      </w:r>
      <w:proofErr w:type="gramStart"/>
      <w:r>
        <w:rPr>
          <w:rFonts w:ascii="Times New Roman" w:eastAsia="Times New Roman" w:hAnsi="Times New Roman" w:cs="Times New Roman"/>
          <w:color w:val="000000"/>
          <w:sz w:val="24"/>
          <w:szCs w:val="24"/>
        </w:rPr>
        <w:t>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mentation</w:t>
      </w:r>
      <w:proofErr w:type="gramEnd"/>
      <w:r>
        <w:rPr>
          <w:rFonts w:ascii="Times New Roman" w:eastAsia="Times New Roman" w:hAnsi="Times New Roman" w:cs="Times New Roman"/>
          <w:color w:val="000000"/>
          <w:sz w:val="24"/>
          <w:szCs w:val="24"/>
        </w:rPr>
        <w:t xml:space="preserve"> </w:t>
      </w:r>
    </w:p>
    <w:p w14:paraId="5D4F3AE1" w14:textId="11EB4A79" w:rsidR="007D088E" w:rsidRPr="00666A6B" w:rsidRDefault="00000000"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lastRenderedPageBreak/>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3" w:name="_Toc148006363"/>
      <w:r>
        <w:t>Membrane volta</w:t>
      </w:r>
      <w:r>
        <w:rPr>
          <w:spacing w:val="1"/>
        </w:rPr>
        <w:t>g</w:t>
      </w:r>
      <w:r>
        <w:t>e la</w:t>
      </w:r>
      <w:r>
        <w:rPr>
          <w:spacing w:val="1"/>
        </w:rPr>
        <w:t>n</w:t>
      </w:r>
      <w:r>
        <w:t>dscape</w:t>
      </w:r>
      <w:bookmarkEnd w:id="63"/>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62BB220E"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proofErr w:type="gramStart"/>
      <w:r>
        <w:rPr>
          <w:rFonts w:ascii="Times New Roman" w:eastAsia="Times New Roman" w:hAnsi="Times New Roman" w:cs="Times New Roman"/>
          <w:b/>
          <w:bCs/>
          <w:color w:val="000000"/>
          <w:sz w:val="24"/>
          <w:szCs w:val="24"/>
        </w:rPr>
        <w:t>a,</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proofErr w:type="gramStart"/>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proofErr w:type="gramEnd"/>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4" w:name="_Toc148006364"/>
      <w:r w:rsidRPr="002C5FDC">
        <w:t>Modelling</w:t>
      </w:r>
      <w:r>
        <w:rPr>
          <w:color w:val="001F5F"/>
          <w:sz w:val="28"/>
          <w:szCs w:val="28"/>
        </w:rPr>
        <w:t xml:space="preserve"> </w:t>
      </w:r>
      <w:r w:rsidRPr="002C5FDC">
        <w:t>intracellular calcium dynamics</w:t>
      </w:r>
      <w:bookmarkEnd w:id="64"/>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5366950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sidR="00A43BE5">
        <w:rPr>
          <w:rFonts w:ascii="Times New Roman" w:eastAsia="Times New Roman" w:hAnsi="Times New Roman" w:cs="Times New Roman"/>
          <w:color w:val="000000"/>
          <w:sz w:val="24"/>
          <w:szCs w:val="24"/>
        </w:rPr>
        <w:t xml:space="preserve"> This computation can be done after export cell with key parameters.</w:t>
      </w:r>
    </w:p>
    <w:p w14:paraId="2F682C26" w14:textId="09288F6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5" w:name="_Toc148006365"/>
      <w:r w:rsidRPr="002C5FDC">
        <w:t>Ca</w:t>
      </w:r>
      <w:r w:rsidRPr="002C5FDC">
        <w:rPr>
          <w:spacing w:val="1"/>
          <w:position w:val="7"/>
          <w:sz w:val="16"/>
          <w:szCs w:val="16"/>
        </w:rPr>
        <w:t>2</w:t>
      </w:r>
      <w:r w:rsidRPr="002C5FDC">
        <w:t>+ wave simulations</w:t>
      </w:r>
      <w:bookmarkEnd w:id="65"/>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6277490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5F9E7D4C"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916CC8" w:rsidRDefault="00916CC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916CC8" w:rsidRDefault="00916CC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916CC8" w:rsidRDefault="00916CC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916CC8" w:rsidRDefault="00916CC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proofErr w:type="gramStart"/>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proofErr w:type="gramEnd"/>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proofErr w:type="gramStart"/>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proofErr w:type="gramEnd"/>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proofErr w:type="gramStart"/>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roofErr w:type="gramEnd"/>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proofErr w:type="gram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proofErr w:type="gramEnd"/>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916CC8" w:rsidRDefault="00916CC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916CC8" w:rsidRDefault="00916CC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916CC8" w:rsidRDefault="00916CC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916CC8" w:rsidRDefault="00916CC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proofErr w:type="gram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proofErr w:type="gram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ho</w:t>
      </w:r>
      <w:proofErr w:type="spellEnd"/>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916CC8" w:rsidRDefault="00916CC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916CC8" w:rsidRDefault="00916CC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proofErr w:type="gramStart"/>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proofErr w:type="gramEnd"/>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proofErr w:type="gramStart"/>
      <w:r>
        <w:rPr>
          <w:rFonts w:ascii="Times New Roman" w:eastAsia="Times New Roman" w:hAnsi="Times New Roman" w:cs="Times New Roman"/>
          <w:color w:val="000000"/>
          <w:sz w:val="24"/>
          <w:szCs w:val="24"/>
        </w:rPr>
        <w:t>are</w:t>
      </w:r>
      <w:proofErr w:type="gramEnd"/>
      <w:r>
        <w:rPr>
          <w:rFonts w:ascii="Times New Roman" w:eastAsia="Times New Roman" w:hAnsi="Times New Roman" w:cs="Times New Roman"/>
          <w:color w:val="000000"/>
          <w:sz w:val="24"/>
          <w:szCs w:val="24"/>
        </w:rPr>
        <w:t xml:space="preserv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6"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6"/>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7"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7"/>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68"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68"/>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1,…</w:t>
      </w:r>
      <w:proofErr w:type="gramEnd"/>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 xml:space="preserve">lationships </w:t>
      </w:r>
      <w:proofErr w:type="gramStart"/>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roofErr w:type="gramEnd"/>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proofErr w:type="gramStart"/>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916CC8" w:rsidRDefault="00916CC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916CC8" w:rsidRDefault="00916CC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" o:allowincell="f" filled="f" stroked="f">
                <v:textbox style="mso-fit-shape-to-text:t" inset="0,0,0,0">
                  <w:txbxContent>
                    <w:p w14:paraId="69F6286B"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" o:allowincell="f" filled="f" stroked="f">
                <v:textbox style="mso-fit-shape-to-text:t" inset="0,0,0,0">
                  <w:txbxContent>
                    <w:p w14:paraId="23798DE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" o:allowincell="f" filled="f" stroked="f">
                <v:textbox style="mso-fit-shape-to-text:t" inset="0,0,0,0">
                  <w:txbxContent>
                    <w:p w14:paraId="0946B403"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916CC8" w:rsidRDefault="00916CC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916CC8" w:rsidRDefault="00916CC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" o:allowincell="f" filled="f" stroked="f">
                <v:textbox style="mso-fit-shape-to-text:t" inset="0,0,0,0">
                  <w:txbxContent>
                    <w:p w14:paraId="7B7963A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916CC8" w:rsidRDefault="00916CC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" o:allowincell="f" filled="f" stroked="f">
                <v:textbox style="mso-fit-shape-to-text:t" inset="0,0,0,0">
                  <w:txbxContent>
                    <w:p w14:paraId="7AF1C2C7" w14:textId="77777777" w:rsidR="00916CC8" w:rsidRDefault="00916CC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proofErr w:type="gramStart"/>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proofErr w:type="gramEnd"/>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proofErr w:type="gram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proofErr w:type="gram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proofErr w:type="gramStart"/>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proofErr w:type="gramEnd"/>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proofErr w:type="gramStart"/>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proofErr w:type="gramEnd"/>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proofErr w:type="gramStart"/>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proofErr w:type="gramEnd"/>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proofErr w:type="gramStart"/>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proofErr w:type="gramEnd"/>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3283789">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b/>
          <w:bCs/>
          <w:color w:val="000000"/>
          <w:sz w:val="24"/>
          <w:szCs w:val="24"/>
        </w:rPr>
        <w:t>a,</w:t>
      </w:r>
      <w:proofErr w:type="gramEnd"/>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proofErr w:type="gramStart"/>
      <w:r>
        <w:rPr>
          <w:rFonts w:ascii="Times New Roman" w:eastAsia="Times New Roman" w:hAnsi="Times New Roman" w:cs="Times New Roman"/>
          <w:color w:val="000000"/>
          <w:sz w:val="24"/>
          <w:szCs w:val="24"/>
        </w:rPr>
        <w:t>y</w:t>
      </w:r>
      <w:proofErr w:type="gram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69"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69"/>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w:t>
      </w:r>
      <w:proofErr w:type="gramStart"/>
      <w:r w:rsidR="002421BD">
        <w:rPr>
          <w:rFonts w:ascii="Times New Roman" w:eastAsia="Times New Roman" w:hAnsi="Times New Roman" w:cs="Times New Roman"/>
          <w:color w:val="000000"/>
          <w:sz w:val="24"/>
          <w:szCs w:val="24"/>
        </w:rPr>
        <w:t>duration</w:t>
      </w:r>
      <w:proofErr w:type="gramEnd"/>
      <w:r w:rsidR="002421BD">
        <w:rPr>
          <w:rFonts w:ascii="Times New Roman" w:eastAsia="Times New Roman" w:hAnsi="Times New Roman" w:cs="Times New Roman"/>
          <w:color w:val="000000"/>
          <w:sz w:val="24"/>
          <w:szCs w:val="24"/>
        </w:rPr>
        <w:t xml:space="preserve">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w:t>
      </w:r>
      <w:proofErr w:type="gramStart"/>
      <w:r w:rsidRPr="00B8700E">
        <w:rPr>
          <w:rFonts w:ascii="Times New Roman" w:eastAsia="Times New Roman" w:hAnsi="Times New Roman" w:cs="Times New Roman"/>
          <w:color w:val="000000"/>
          <w:sz w:val="23"/>
          <w:szCs w:val="23"/>
        </w:rPr>
        <w:t>+]o</w:t>
      </w:r>
      <w:proofErr w:type="gramEnd"/>
      <w:r w:rsidRPr="00B8700E">
        <w:rPr>
          <w:rFonts w:ascii="Times New Roman" w:eastAsia="Times New Roman" w:hAnsi="Times New Roman" w:cs="Times New Roman"/>
          <w:color w:val="000000"/>
          <w:sz w:val="23"/>
          <w:szCs w:val="23"/>
        </w:rPr>
        <w:t xml:space="preserve"> landscape mapped onto cell morphology. b, Parameter settings pertinent to volume-limited [K+]in entry and [K</w:t>
      </w:r>
      <w:proofErr w:type="gramStart"/>
      <w:r w:rsidRPr="00B8700E">
        <w:rPr>
          <w:rFonts w:ascii="Times New Roman" w:eastAsia="Times New Roman" w:hAnsi="Times New Roman" w:cs="Times New Roman"/>
          <w:color w:val="000000"/>
          <w:sz w:val="23"/>
          <w:szCs w:val="23"/>
        </w:rPr>
        <w:t>+]o</w:t>
      </w:r>
      <w:proofErr w:type="gramEnd"/>
      <w:r w:rsidRPr="00B8700E">
        <w:rPr>
          <w:rFonts w:ascii="Times New Roman" w:eastAsia="Times New Roman" w:hAnsi="Times New Roman" w:cs="Times New Roman"/>
          <w:color w:val="000000"/>
          <w:sz w:val="23"/>
          <w:szCs w:val="23"/>
        </w:rPr>
        <w:t xml:space="preserve">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proofErr w:type="gramStart"/>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r</w:t>
      </w:r>
      <w:proofErr w:type="gramEnd"/>
      <w:r>
        <w:rPr>
          <w:rFonts w:ascii="Times New Roman" w:eastAsia="Times New Roman" w:hAnsi="Times New Roman" w:cs="Times New Roman"/>
          <w:color w:val="000000"/>
          <w:sz w:val="23"/>
          <w:szCs w:val="23"/>
        </w:rPr>
        <w:t xml:space="preserve">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rd </w:t>
      </w:r>
      <w:proofErr w:type="gramStart"/>
      <w:r>
        <w:rPr>
          <w:rFonts w:ascii="Times New Roman" w:eastAsia="Times New Roman" w:hAnsi="Times New Roman" w:cs="Times New Roman"/>
          <w:color w:val="000000"/>
          <w:sz w:val="23"/>
          <w:szCs w:val="23"/>
        </w:rPr>
        <w:t>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roofErr w:type="gramEnd"/>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proofErr w:type="gramStart"/>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proofErr w:type="gramEnd"/>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 xml:space="preserve">Window panel 'Potassium setting' provides parameter </w:t>
      </w:r>
      <w:proofErr w:type="gramStart"/>
      <w:r w:rsidRPr="002421BD">
        <w:rPr>
          <w:rFonts w:ascii="Times New Roman" w:eastAsia="Times New Roman" w:hAnsi="Times New Roman" w:cs="Times New Roman"/>
          <w:color w:val="000000"/>
          <w:sz w:val="23"/>
          <w:szCs w:val="23"/>
        </w:rPr>
        <w:t>settings</w:t>
      </w:r>
      <w:proofErr w:type="gramEnd"/>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proofErr w:type="gramStart"/>
      <w:r>
        <w:rPr>
          <w:rFonts w:ascii="Times New Roman" w:eastAsia="Times New Roman" w:hAnsi="Times New Roman" w:cs="Times New Roman"/>
          <w:color w:val="000000"/>
          <w:sz w:val="23"/>
          <w:szCs w:val="23"/>
        </w:rPr>
        <w:t>] .</w:t>
      </w:r>
      <w:proofErr w:type="gramEnd"/>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CAEE8" w14:textId="77777777" w:rsidR="00FC148F" w:rsidRDefault="00FC148F" w:rsidP="00F033EA">
      <w:pPr>
        <w:spacing w:after="0" w:line="240" w:lineRule="auto"/>
      </w:pPr>
      <w:r>
        <w:separator/>
      </w:r>
    </w:p>
  </w:endnote>
  <w:endnote w:type="continuationSeparator" w:id="0">
    <w:p w14:paraId="6CE8C369" w14:textId="77777777" w:rsidR="00FC148F" w:rsidRDefault="00FC148F"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16BAF7A7" w:rsidR="00916CC8" w:rsidRDefault="00916C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916CC8" w:rsidRDefault="00916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95AD8" w14:textId="77777777" w:rsidR="00FC148F" w:rsidRDefault="00FC148F" w:rsidP="00F033EA">
      <w:pPr>
        <w:spacing w:after="0" w:line="240" w:lineRule="auto"/>
      </w:pPr>
      <w:r>
        <w:separator/>
      </w:r>
    </w:p>
  </w:footnote>
  <w:footnote w:type="continuationSeparator" w:id="0">
    <w:p w14:paraId="477626CE" w14:textId="77777777" w:rsidR="00FC148F" w:rsidRDefault="00FC148F"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CB21" w14:textId="1DBB7B24" w:rsidR="00916CC8" w:rsidRDefault="00916CC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8"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E91C12"/>
    <w:multiLevelType w:val="hybridMultilevel"/>
    <w:tmpl w:val="0E345EC2"/>
    <w:lvl w:ilvl="0" w:tplc="0809000F">
      <w:start w:val="1"/>
      <w:numFmt w:val="decimal"/>
      <w:lvlText w:val="%1."/>
      <w:lvlJc w:val="left"/>
      <w:pPr>
        <w:ind w:left="2137" w:hanging="360"/>
      </w:p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6175135">
    <w:abstractNumId w:val="38"/>
  </w:num>
  <w:num w:numId="2" w16cid:durableId="491529439">
    <w:abstractNumId w:val="29"/>
  </w:num>
  <w:num w:numId="3" w16cid:durableId="1315992512">
    <w:abstractNumId w:val="18"/>
  </w:num>
  <w:num w:numId="4" w16cid:durableId="1802724701">
    <w:abstractNumId w:val="19"/>
  </w:num>
  <w:num w:numId="5" w16cid:durableId="1860586571">
    <w:abstractNumId w:val="20"/>
  </w:num>
  <w:num w:numId="6" w16cid:durableId="1863281458">
    <w:abstractNumId w:val="13"/>
  </w:num>
  <w:num w:numId="7" w16cid:durableId="350299821">
    <w:abstractNumId w:val="2"/>
  </w:num>
  <w:num w:numId="8" w16cid:durableId="1678539341">
    <w:abstractNumId w:val="22"/>
  </w:num>
  <w:num w:numId="9" w16cid:durableId="1413430427">
    <w:abstractNumId w:val="4"/>
  </w:num>
  <w:num w:numId="10" w16cid:durableId="557982420">
    <w:abstractNumId w:val="30"/>
  </w:num>
  <w:num w:numId="11" w16cid:durableId="880361872">
    <w:abstractNumId w:val="14"/>
  </w:num>
  <w:num w:numId="12" w16cid:durableId="1713460960">
    <w:abstractNumId w:val="34"/>
  </w:num>
  <w:num w:numId="13" w16cid:durableId="1017462406">
    <w:abstractNumId w:val="7"/>
  </w:num>
  <w:num w:numId="14" w16cid:durableId="653336063">
    <w:abstractNumId w:val="6"/>
  </w:num>
  <w:num w:numId="15" w16cid:durableId="2116250536">
    <w:abstractNumId w:val="37"/>
  </w:num>
  <w:num w:numId="16" w16cid:durableId="1716923357">
    <w:abstractNumId w:val="15"/>
  </w:num>
  <w:num w:numId="17" w16cid:durableId="1510482715">
    <w:abstractNumId w:val="33"/>
  </w:num>
  <w:num w:numId="18" w16cid:durableId="1080129544">
    <w:abstractNumId w:val="23"/>
  </w:num>
  <w:num w:numId="19" w16cid:durableId="1365985422">
    <w:abstractNumId w:val="1"/>
  </w:num>
  <w:num w:numId="20" w16cid:durableId="708116574">
    <w:abstractNumId w:val="25"/>
  </w:num>
  <w:num w:numId="21" w16cid:durableId="1548878733">
    <w:abstractNumId w:val="31"/>
  </w:num>
  <w:num w:numId="22" w16cid:durableId="679044391">
    <w:abstractNumId w:val="11"/>
  </w:num>
  <w:num w:numId="23" w16cid:durableId="2084330629">
    <w:abstractNumId w:val="0"/>
  </w:num>
  <w:num w:numId="24" w16cid:durableId="992486703">
    <w:abstractNumId w:val="39"/>
  </w:num>
  <w:num w:numId="25" w16cid:durableId="1668362832">
    <w:abstractNumId w:val="28"/>
    <w:lvlOverride w:ilvl="0"/>
  </w:num>
  <w:num w:numId="26" w16cid:durableId="951010296">
    <w:abstractNumId w:val="16"/>
  </w:num>
  <w:num w:numId="27" w16cid:durableId="883324223">
    <w:abstractNumId w:val="27"/>
    <w:lvlOverride w:ilvl="0"/>
  </w:num>
  <w:num w:numId="28" w16cid:durableId="1727605743">
    <w:abstractNumId w:val="21"/>
  </w:num>
  <w:num w:numId="29" w16cid:durableId="2082673905">
    <w:abstractNumId w:val="8"/>
    <w:lvlOverride w:ilvl="0"/>
  </w:num>
  <w:num w:numId="30" w16cid:durableId="1893691837">
    <w:abstractNumId w:val="5"/>
  </w:num>
  <w:num w:numId="31" w16cid:durableId="471480952">
    <w:abstractNumId w:val="3"/>
    <w:lvlOverride w:ilvl="0"/>
  </w:num>
  <w:num w:numId="32" w16cid:durableId="116026906">
    <w:abstractNumId w:val="12"/>
    <w:lvlOverride w:ilvl="0"/>
  </w:num>
  <w:num w:numId="33" w16cid:durableId="910189879">
    <w:abstractNumId w:val="26"/>
    <w:lvlOverride w:ilvl="0"/>
  </w:num>
  <w:num w:numId="34" w16cid:durableId="388309856">
    <w:abstractNumId w:val="10"/>
    <w:lvlOverride w:ilvl="0"/>
  </w:num>
  <w:num w:numId="35" w16cid:durableId="1144082508">
    <w:abstractNumId w:val="36"/>
  </w:num>
  <w:num w:numId="36" w16cid:durableId="20711596">
    <w:abstractNumId w:val="36"/>
    <w:lvlOverride w:ilvl="0"/>
  </w:num>
  <w:num w:numId="37" w16cid:durableId="595526101">
    <w:abstractNumId w:val="36"/>
    <w:lvlOverride w:ilvl="1">
      <w:lvl w:ilvl="1">
        <w:numFmt w:val="bullet"/>
        <w:lvlText w:val=""/>
        <w:lvlJc w:val="left"/>
        <w:pPr>
          <w:tabs>
            <w:tab w:val="num" w:pos="1440"/>
          </w:tabs>
          <w:ind w:left="1440" w:hanging="360"/>
        </w:pPr>
        <w:rPr>
          <w:rFonts w:ascii="Symbol" w:hAnsi="Symbol" w:hint="default"/>
          <w:sz w:val="20"/>
        </w:rPr>
      </w:lvl>
    </w:lvlOverride>
    <w:lvlOverride w:ilvl="0"/>
  </w:num>
  <w:num w:numId="38" w16cid:durableId="470754405">
    <w:abstractNumId w:val="9"/>
  </w:num>
  <w:num w:numId="39" w16cid:durableId="1732773216">
    <w:abstractNumId w:val="35"/>
  </w:num>
  <w:num w:numId="40" w16cid:durableId="1138257023">
    <w:abstractNumId w:val="32"/>
  </w:num>
  <w:num w:numId="41" w16cid:durableId="1305044444">
    <w:abstractNumId w:val="24"/>
  </w:num>
  <w:num w:numId="42" w16cid:durableId="188378249">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C0A05"/>
    <w:rsid w:val="006C13DB"/>
    <w:rsid w:val="006C6134"/>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16CC8"/>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2.png"/><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1.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5.png"/><Relationship Id="rId129" Type="http://schemas.openxmlformats.org/officeDocument/2006/relationships/image" Target="media/image102.png"/><Relationship Id="rId54" Type="http://schemas.openxmlformats.org/officeDocument/2006/relationships/image" Target="media/image33.png"/><Relationship Id="rId75" Type="http://schemas.openxmlformats.org/officeDocument/2006/relationships/image" Target="media/image57.png"/><Relationship Id="rId96" Type="http://schemas.openxmlformats.org/officeDocument/2006/relationships/image" Target="media/image73.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38.png"/><Relationship Id="rId65" Type="http://schemas.openxmlformats.org/officeDocument/2006/relationships/image" Target="media/image46.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8.png"/><Relationship Id="rId177" Type="http://schemas.openxmlformats.org/officeDocument/2006/relationships/image" Target="media/image149.png"/><Relationship Id="rId172" Type="http://schemas.openxmlformats.org/officeDocument/2006/relationships/image" Target="media/image144.png"/><Relationship Id="rId13" Type="http://schemas.openxmlformats.org/officeDocument/2006/relationships/hyperlink" Target="https://neuromorpho.org" TargetMode="External"/><Relationship Id="rId18"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image" Target="media/image36.png"/><Relationship Id="rId76" Type="http://schemas.openxmlformats.org/officeDocument/2006/relationships/image" Target="media/image58.jpe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8.png"/><Relationship Id="rId167"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emf"/><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1.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2.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4.jpe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99.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jpe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5.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3.emf"/><Relationship Id="rId127" Type="http://schemas.openxmlformats.org/officeDocument/2006/relationships/image" Target="media/image100.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image" Target="media/image121.png"/><Relationship Id="rId164" Type="http://schemas.openxmlformats.org/officeDocument/2006/relationships/image" Target="media/image136.png"/><Relationship Id="rId169"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6.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image" Target="media/image1.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9.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2.png"/><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0.png"/><Relationship Id="rId134" Type="http://schemas.openxmlformats.org/officeDocument/2006/relationships/image" Target="media/image107.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image" Target="media/image2.png"/><Relationship Id="rId59" Type="http://schemas.openxmlformats.org/officeDocument/2006/relationships/image" Target="media/image41.png"/><Relationship Id="rId103" Type="http://schemas.openxmlformats.org/officeDocument/2006/relationships/image" Target="media/image80.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4AAF4-7347-44F1-B469-8CBDA6AC1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6</Pages>
  <Words>15387</Words>
  <Characters>87706</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70</cp:revision>
  <dcterms:created xsi:type="dcterms:W3CDTF">2023-03-13T14:23:00Z</dcterms:created>
  <dcterms:modified xsi:type="dcterms:W3CDTF">2023-10-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